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3CCA3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1E1E4B61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0B3E8AA1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7958FEEA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663856F2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1A6C74C8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4DC8E197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2E833BE4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</w:p>
    <w:p w14:paraId="7B9D7217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>Beowulf’s Blood Thirsty Characteristics</w:t>
      </w:r>
    </w:p>
    <w:p w14:paraId="622EDB82" w14:textId="77777777" w:rsidR="00D22603" w:rsidRPr="00166BD3" w:rsidRDefault="00D22603" w:rsidP="00166BD3">
      <w:pPr>
        <w:spacing w:after="0" w:line="480" w:lineRule="auto"/>
        <w:jc w:val="center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>[Name of the Writer]</w:t>
      </w:r>
    </w:p>
    <w:p w14:paraId="3AA7ED82" w14:textId="77777777" w:rsidR="00D22603" w:rsidRPr="00166BD3" w:rsidRDefault="00D22603" w:rsidP="00166BD3">
      <w:pPr>
        <w:spacing w:line="480" w:lineRule="auto"/>
        <w:jc w:val="center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>[Name of the Institution]</w:t>
      </w:r>
    </w:p>
    <w:p w14:paraId="574F618D" w14:textId="77777777" w:rsidR="00D22603" w:rsidRPr="00166BD3" w:rsidRDefault="00D22603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br w:type="page"/>
      </w:r>
    </w:p>
    <w:p w14:paraId="1B5E4973" w14:textId="77777777" w:rsidR="008B056F" w:rsidRPr="00166BD3" w:rsidRDefault="00EB4D5B" w:rsidP="00166BD3">
      <w:pPr>
        <w:spacing w:line="480" w:lineRule="auto"/>
        <w:jc w:val="center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lastRenderedPageBreak/>
        <w:t>Beowulf’s Blood Thirsty Characteristics</w:t>
      </w:r>
    </w:p>
    <w:p w14:paraId="0B34717C" w14:textId="77777777" w:rsidR="00EB4D5B" w:rsidRPr="00166BD3" w:rsidRDefault="00EB4D5B" w:rsidP="00166BD3">
      <w:pPr>
        <w:spacing w:line="480" w:lineRule="auto"/>
        <w:jc w:val="center"/>
        <w:rPr>
          <w:rFonts w:cs="Times New Roman"/>
          <w:b/>
          <w:szCs w:val="24"/>
        </w:rPr>
      </w:pPr>
      <w:r w:rsidRPr="00166BD3">
        <w:rPr>
          <w:rFonts w:cs="Times New Roman"/>
          <w:b/>
          <w:szCs w:val="24"/>
        </w:rPr>
        <w:t>Introduction</w:t>
      </w:r>
    </w:p>
    <w:p w14:paraId="75F25811" w14:textId="75052B85" w:rsidR="00B83CA3" w:rsidRPr="00166BD3" w:rsidRDefault="00B83CA3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b/>
          <w:szCs w:val="24"/>
        </w:rPr>
        <w:tab/>
      </w:r>
      <w:r w:rsidRPr="00166BD3">
        <w:rPr>
          <w:rFonts w:cs="Times New Roman"/>
          <w:szCs w:val="24"/>
        </w:rPr>
        <w:t xml:space="preserve">English literature is full of stories about the significant qualities of many heroes and legends that glorify their bravery and courage. </w:t>
      </w:r>
      <w:r w:rsidR="001A2BC1" w:rsidRPr="00166BD3">
        <w:rPr>
          <w:rFonts w:cs="Times New Roman"/>
          <w:szCs w:val="24"/>
        </w:rPr>
        <w:t>Sometimes</w:t>
      </w:r>
      <w:r w:rsidRPr="00166BD3">
        <w:rPr>
          <w:rFonts w:cs="Times New Roman"/>
          <w:szCs w:val="24"/>
        </w:rPr>
        <w:t xml:space="preserve">, these legends are </w:t>
      </w:r>
      <w:r w:rsidR="001A2BC1" w:rsidRPr="00166BD3">
        <w:rPr>
          <w:rFonts w:cs="Times New Roman"/>
          <w:szCs w:val="24"/>
        </w:rPr>
        <w:t>celebrated</w:t>
      </w:r>
      <w:r w:rsidRPr="00166BD3">
        <w:rPr>
          <w:rFonts w:cs="Times New Roman"/>
          <w:szCs w:val="24"/>
        </w:rPr>
        <w:t xml:space="preserve"> in the form of short tales, stories and fables and sometimes they </w:t>
      </w:r>
      <w:r w:rsidR="001A2BC1" w:rsidRPr="00166BD3">
        <w:rPr>
          <w:rFonts w:cs="Times New Roman"/>
          <w:szCs w:val="24"/>
        </w:rPr>
        <w:t>are glorified in the form of prose and poems. One of the brightest examples of this kind of praise or glorification is a legendary poem titled “Beowulf”</w:t>
      </w:r>
      <w:r w:rsidR="008566BB" w:rsidRPr="00166BD3">
        <w:rPr>
          <w:rFonts w:cs="Times New Roman"/>
          <w:szCs w:val="24"/>
        </w:rPr>
        <w:t xml:space="preserve">. It is an epic poem </w:t>
      </w:r>
      <w:r w:rsidR="00306544" w:rsidRPr="00166BD3">
        <w:rPr>
          <w:rFonts w:cs="Times New Roman"/>
          <w:szCs w:val="24"/>
        </w:rPr>
        <w:t>about</w:t>
      </w:r>
      <w:r w:rsidR="008566BB" w:rsidRPr="00166BD3">
        <w:rPr>
          <w:rFonts w:cs="Times New Roman"/>
          <w:szCs w:val="24"/>
        </w:rPr>
        <w:t xml:space="preserve"> a strong and brave prince </w:t>
      </w:r>
      <w:r w:rsidR="00306544" w:rsidRPr="00166BD3">
        <w:rPr>
          <w:rFonts w:cs="Times New Roman"/>
          <w:szCs w:val="24"/>
        </w:rPr>
        <w:t>who is the prince of the kingdom of Geats. He comes to help Hrothgar, the King of Danes, who wants hi</w:t>
      </w:r>
      <w:r w:rsidR="005E3922">
        <w:rPr>
          <w:rFonts w:cs="Times New Roman"/>
          <w:szCs w:val="24"/>
        </w:rPr>
        <w:t>s</w:t>
      </w:r>
      <w:r w:rsidR="00306544" w:rsidRPr="00166BD3">
        <w:rPr>
          <w:rFonts w:cs="Times New Roman"/>
          <w:szCs w:val="24"/>
        </w:rPr>
        <w:t xml:space="preserve"> mead hall to be freed by a monster Grendel</w:t>
      </w:r>
      <w:r w:rsidR="00164D5E" w:rsidRPr="00166BD3">
        <w:rPr>
          <w:rFonts w:cs="Times New Roman"/>
          <w:szCs w:val="24"/>
        </w:rPr>
        <w:t xml:space="preserve">. He also defeats Grendel’s Mother and kills a dragon in his later life. </w:t>
      </w:r>
      <w:r w:rsidR="00CB2740" w:rsidRPr="00166BD3">
        <w:rPr>
          <w:rFonts w:cs="Times New Roman"/>
          <w:szCs w:val="24"/>
        </w:rPr>
        <w:t>Beowulf is consi</w:t>
      </w:r>
      <w:r w:rsidR="00166BD3" w:rsidRPr="00166BD3">
        <w:rPr>
          <w:rFonts w:cs="Times New Roman"/>
          <w:szCs w:val="24"/>
        </w:rPr>
        <w:t>d</w:t>
      </w:r>
      <w:r w:rsidR="00CB2740" w:rsidRPr="00166BD3">
        <w:rPr>
          <w:rFonts w:cs="Times New Roman"/>
          <w:szCs w:val="24"/>
        </w:rPr>
        <w:t xml:space="preserve">ered to be </w:t>
      </w:r>
      <w:r w:rsidR="00E14ADE" w:rsidRPr="00166BD3">
        <w:rPr>
          <w:rFonts w:cs="Times New Roman"/>
          <w:szCs w:val="24"/>
        </w:rPr>
        <w:t xml:space="preserve">one of the most important works in English literature. </w:t>
      </w:r>
      <w:r w:rsidR="00ED0C6C" w:rsidRPr="00166BD3">
        <w:rPr>
          <w:rFonts w:cs="Times New Roman"/>
          <w:szCs w:val="24"/>
        </w:rPr>
        <w:t xml:space="preserve">Considering all the qualities that have been defined in the poem regarding Beowulf, many scholars consider him a hero. </w:t>
      </w:r>
      <w:r w:rsidR="00861E95" w:rsidRPr="00166BD3">
        <w:rPr>
          <w:rFonts w:cs="Times New Roman"/>
          <w:szCs w:val="24"/>
        </w:rPr>
        <w:t xml:space="preserve">But is he actually a hero? Many </w:t>
      </w:r>
      <w:r w:rsidR="000047AE" w:rsidRPr="00166BD3">
        <w:rPr>
          <w:rFonts w:cs="Times New Roman"/>
          <w:szCs w:val="24"/>
        </w:rPr>
        <w:t xml:space="preserve">experts and scholars in the area of English Literature </w:t>
      </w:r>
      <w:r w:rsidR="00244634" w:rsidRPr="00166BD3">
        <w:rPr>
          <w:rFonts w:cs="Times New Roman"/>
          <w:szCs w:val="24"/>
        </w:rPr>
        <w:t>argue</w:t>
      </w:r>
      <w:r w:rsidR="000047AE" w:rsidRPr="00166BD3">
        <w:rPr>
          <w:rFonts w:cs="Times New Roman"/>
          <w:szCs w:val="24"/>
        </w:rPr>
        <w:t xml:space="preserve"> that Beowulf was no more than </w:t>
      </w:r>
      <w:r w:rsidR="00244634" w:rsidRPr="00166BD3">
        <w:rPr>
          <w:rFonts w:cs="Times New Roman"/>
          <w:szCs w:val="24"/>
        </w:rPr>
        <w:t>a blood-thirsty monster who only knew</w:t>
      </w:r>
      <w:r w:rsidR="005E3922">
        <w:rPr>
          <w:rFonts w:cs="Times New Roman"/>
          <w:szCs w:val="24"/>
        </w:rPr>
        <w:t xml:space="preserve"> how</w:t>
      </w:r>
      <w:r w:rsidR="00244634" w:rsidRPr="00166BD3">
        <w:rPr>
          <w:rFonts w:cs="Times New Roman"/>
          <w:szCs w:val="24"/>
        </w:rPr>
        <w:t xml:space="preserve"> to kill and prey. </w:t>
      </w:r>
      <w:r w:rsidR="009C2D90" w:rsidRPr="00166BD3">
        <w:rPr>
          <w:rFonts w:cs="Times New Roman"/>
          <w:szCs w:val="24"/>
        </w:rPr>
        <w:t xml:space="preserve">The following details will look into the facts that how </w:t>
      </w:r>
      <w:r w:rsidR="00166BD3" w:rsidRPr="00166BD3">
        <w:rPr>
          <w:rFonts w:cs="Times New Roman"/>
          <w:szCs w:val="24"/>
        </w:rPr>
        <w:t>B</w:t>
      </w:r>
      <w:r w:rsidR="009C2D90" w:rsidRPr="00166BD3">
        <w:rPr>
          <w:rFonts w:cs="Times New Roman"/>
          <w:szCs w:val="24"/>
        </w:rPr>
        <w:t xml:space="preserve">eowulf was not actually a hero but a blood-thirsty monster who did not care about any lives and </w:t>
      </w:r>
      <w:r w:rsidR="00805D8B" w:rsidRPr="00166BD3">
        <w:rPr>
          <w:rFonts w:cs="Times New Roman"/>
          <w:szCs w:val="24"/>
        </w:rPr>
        <w:t>killed everyone brutally.</w:t>
      </w:r>
    </w:p>
    <w:p w14:paraId="6D2982F4" w14:textId="77777777" w:rsidR="00166BD3" w:rsidRPr="00166BD3" w:rsidRDefault="00166BD3" w:rsidP="00166BD3">
      <w:pPr>
        <w:spacing w:line="480" w:lineRule="auto"/>
        <w:jc w:val="center"/>
        <w:rPr>
          <w:rFonts w:cs="Times New Roman"/>
          <w:b/>
          <w:szCs w:val="24"/>
        </w:rPr>
      </w:pPr>
    </w:p>
    <w:p w14:paraId="6C91B15D" w14:textId="77777777" w:rsidR="00EB4D5B" w:rsidRPr="00166BD3" w:rsidRDefault="005236DF" w:rsidP="00166BD3">
      <w:pPr>
        <w:spacing w:line="480" w:lineRule="auto"/>
        <w:jc w:val="center"/>
        <w:rPr>
          <w:rFonts w:cs="Times New Roman"/>
          <w:b/>
          <w:szCs w:val="24"/>
        </w:rPr>
      </w:pPr>
      <w:r w:rsidRPr="00166BD3">
        <w:rPr>
          <w:rFonts w:cs="Times New Roman"/>
          <w:b/>
          <w:szCs w:val="24"/>
        </w:rPr>
        <w:t>Discussion</w:t>
      </w:r>
    </w:p>
    <w:p w14:paraId="2C4E3E30" w14:textId="602EBB03" w:rsidR="00805D8B" w:rsidRPr="00166BD3" w:rsidRDefault="00805D8B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b/>
          <w:szCs w:val="24"/>
        </w:rPr>
        <w:tab/>
      </w:r>
      <w:r w:rsidRPr="00166BD3">
        <w:rPr>
          <w:rFonts w:cs="Times New Roman"/>
          <w:szCs w:val="24"/>
        </w:rPr>
        <w:t xml:space="preserve">Beowulf </w:t>
      </w:r>
      <w:r w:rsidR="00C13F31" w:rsidRPr="00166BD3">
        <w:rPr>
          <w:rFonts w:cs="Times New Roman"/>
          <w:szCs w:val="24"/>
        </w:rPr>
        <w:t xml:space="preserve">is a poem that </w:t>
      </w:r>
      <w:r w:rsidR="005E3922">
        <w:rPr>
          <w:rFonts w:cs="Times New Roman"/>
          <w:szCs w:val="24"/>
        </w:rPr>
        <w:t xml:space="preserve">puts </w:t>
      </w:r>
      <w:bookmarkStart w:id="0" w:name="_GoBack"/>
      <w:bookmarkEnd w:id="0"/>
      <w:r w:rsidR="00C13F31" w:rsidRPr="00166BD3">
        <w:rPr>
          <w:rFonts w:cs="Times New Roman"/>
          <w:szCs w:val="24"/>
        </w:rPr>
        <w:t>emphasis on the positive characterist</w:t>
      </w:r>
      <w:r w:rsidR="00166BD3" w:rsidRPr="00166BD3">
        <w:rPr>
          <w:rFonts w:cs="Times New Roman"/>
          <w:szCs w:val="24"/>
        </w:rPr>
        <w:t>ic</w:t>
      </w:r>
      <w:r w:rsidR="00C13F31" w:rsidRPr="00166BD3">
        <w:rPr>
          <w:rFonts w:cs="Times New Roman"/>
          <w:szCs w:val="24"/>
        </w:rPr>
        <w:t>s of a heroic character, Beow</w:t>
      </w:r>
      <w:r w:rsidR="00166BD3" w:rsidRPr="00166BD3">
        <w:rPr>
          <w:rFonts w:cs="Times New Roman"/>
          <w:szCs w:val="24"/>
        </w:rPr>
        <w:t>u</w:t>
      </w:r>
      <w:r w:rsidR="00C13F31" w:rsidRPr="00166BD3">
        <w:rPr>
          <w:rFonts w:cs="Times New Roman"/>
          <w:szCs w:val="24"/>
        </w:rPr>
        <w:t>lf. Beowulf is portrayed to be brave and strong character who fights mo</w:t>
      </w:r>
      <w:r w:rsidR="00166BD3" w:rsidRPr="00166BD3">
        <w:rPr>
          <w:rFonts w:cs="Times New Roman"/>
          <w:szCs w:val="24"/>
        </w:rPr>
        <w:t>ns</w:t>
      </w:r>
      <w:r w:rsidR="00C13F31" w:rsidRPr="00166BD3">
        <w:rPr>
          <w:rFonts w:cs="Times New Roman"/>
          <w:szCs w:val="24"/>
        </w:rPr>
        <w:t>ters and dragons all alone. He is fearless and faces all the dangers in his way in a very cour</w:t>
      </w:r>
      <w:r w:rsidR="003355F3" w:rsidRPr="00166BD3">
        <w:rPr>
          <w:rFonts w:cs="Times New Roman"/>
          <w:szCs w:val="24"/>
        </w:rPr>
        <w:t>ageous manner, but at the same time, it is seen that he loves bloodshe</w:t>
      </w:r>
      <w:r w:rsidR="00166BD3" w:rsidRPr="00166BD3">
        <w:rPr>
          <w:rFonts w:cs="Times New Roman"/>
          <w:szCs w:val="24"/>
        </w:rPr>
        <w:t>d</w:t>
      </w:r>
      <w:r w:rsidR="003355F3" w:rsidRPr="00166BD3">
        <w:rPr>
          <w:rFonts w:cs="Times New Roman"/>
          <w:szCs w:val="24"/>
        </w:rPr>
        <w:t xml:space="preserve"> a lot; a little more than normal. </w:t>
      </w:r>
      <w:r w:rsidR="00985665" w:rsidRPr="00166BD3">
        <w:rPr>
          <w:rFonts w:cs="Times New Roman"/>
          <w:szCs w:val="24"/>
        </w:rPr>
        <w:t xml:space="preserve">There are </w:t>
      </w:r>
      <w:r w:rsidR="00824BBC" w:rsidRPr="00166BD3">
        <w:rPr>
          <w:rFonts w:cs="Times New Roman"/>
          <w:szCs w:val="24"/>
        </w:rPr>
        <w:lastRenderedPageBreak/>
        <w:t>multiple</w:t>
      </w:r>
      <w:r w:rsidR="00985665" w:rsidRPr="00166BD3">
        <w:rPr>
          <w:rFonts w:cs="Times New Roman"/>
          <w:szCs w:val="24"/>
        </w:rPr>
        <w:t xml:space="preserve"> pieces of evidence that can be found </w:t>
      </w:r>
      <w:r w:rsidR="00824BBC" w:rsidRPr="00166BD3">
        <w:rPr>
          <w:rFonts w:cs="Times New Roman"/>
          <w:szCs w:val="24"/>
        </w:rPr>
        <w:t xml:space="preserve">in the poem that Beowulf was not a hero but in fact he was only a </w:t>
      </w:r>
      <w:r w:rsidR="00EB6ECA" w:rsidRPr="00166BD3">
        <w:rPr>
          <w:rFonts w:cs="Times New Roman"/>
          <w:szCs w:val="24"/>
        </w:rPr>
        <w:t xml:space="preserve">maniac who wanted blood everywhere. </w:t>
      </w:r>
    </w:p>
    <w:p w14:paraId="50B48596" w14:textId="73590B59" w:rsidR="001629F0" w:rsidRPr="00166BD3" w:rsidRDefault="001629F0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ab/>
        <w:t>He used to kill everywhere and anyw</w:t>
      </w:r>
      <w:r w:rsidR="00166BD3" w:rsidRPr="00166BD3">
        <w:rPr>
          <w:rFonts w:cs="Times New Roman"/>
          <w:szCs w:val="24"/>
        </w:rPr>
        <w:t>here h</w:t>
      </w:r>
      <w:r w:rsidRPr="00166BD3">
        <w:rPr>
          <w:rFonts w:cs="Times New Roman"/>
          <w:szCs w:val="24"/>
        </w:rPr>
        <w:t>e found a chance and sl</w:t>
      </w:r>
      <w:r w:rsidR="00166BD3" w:rsidRPr="00166BD3">
        <w:rPr>
          <w:rFonts w:cs="Times New Roman"/>
          <w:szCs w:val="24"/>
        </w:rPr>
        <w:t>ew</w:t>
      </w:r>
      <w:r w:rsidRPr="00166BD3">
        <w:rPr>
          <w:rFonts w:cs="Times New Roman"/>
          <w:szCs w:val="24"/>
        </w:rPr>
        <w:t xml:space="preserve"> more than one people </w:t>
      </w:r>
      <w:r w:rsidR="00A86F75" w:rsidRPr="00166BD3">
        <w:rPr>
          <w:rFonts w:cs="Times New Roman"/>
          <w:szCs w:val="24"/>
        </w:rPr>
        <w:t>at a time, His craziness is proven from th</w:t>
      </w:r>
      <w:r w:rsidR="00166BD3" w:rsidRPr="00166BD3">
        <w:rPr>
          <w:rFonts w:cs="Times New Roman"/>
          <w:szCs w:val="24"/>
        </w:rPr>
        <w:t>ese lin</w:t>
      </w:r>
      <w:r w:rsidR="00A86F75" w:rsidRPr="00166BD3">
        <w:rPr>
          <w:rFonts w:cs="Times New Roman"/>
          <w:szCs w:val="24"/>
        </w:rPr>
        <w:t xml:space="preserve">es </w:t>
      </w:r>
      <w:r w:rsidR="005E3922" w:rsidRPr="00166BD3">
        <w:rPr>
          <w:rFonts w:cs="Times New Roman"/>
          <w:szCs w:val="24"/>
        </w:rPr>
        <w:t>in</w:t>
      </w:r>
      <w:r w:rsidR="00A86F75" w:rsidRPr="00166BD3">
        <w:rPr>
          <w:rFonts w:cs="Times New Roman"/>
          <w:szCs w:val="24"/>
        </w:rPr>
        <w:t xml:space="preserve"> the poem. </w:t>
      </w:r>
    </w:p>
    <w:p w14:paraId="3875B6A4" w14:textId="77777777" w:rsidR="007D48B2" w:rsidRPr="00166BD3" w:rsidRDefault="007D48B2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“</w:t>
      </w:r>
      <w:r w:rsidR="002C191D" w:rsidRPr="00166BD3">
        <w:rPr>
          <w:rFonts w:cs="Times New Roman"/>
          <w:i/>
          <w:szCs w:val="24"/>
        </w:rPr>
        <w:t>Thoughts</w:t>
      </w:r>
      <w:r w:rsidRPr="00166BD3">
        <w:rPr>
          <w:rFonts w:cs="Times New Roman"/>
          <w:i/>
          <w:szCs w:val="24"/>
        </w:rPr>
        <w:t xml:space="preserve"> were as quick as his greed or his claws</w:t>
      </w:r>
    </w:p>
    <w:p w14:paraId="16EC81AE" w14:textId="77777777" w:rsidR="007D48B2" w:rsidRPr="00166BD3" w:rsidRDefault="007D48B2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He slipped through the door and there in the silence</w:t>
      </w:r>
    </w:p>
    <w:p w14:paraId="0A37AA5C" w14:textId="77777777" w:rsidR="007D48B2" w:rsidRPr="00166BD3" w:rsidRDefault="007D48B2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 xml:space="preserve">Snatched up </w:t>
      </w:r>
      <w:r w:rsidR="002C191D" w:rsidRPr="00166BD3">
        <w:rPr>
          <w:rFonts w:cs="Times New Roman"/>
          <w:i/>
          <w:szCs w:val="24"/>
        </w:rPr>
        <w:t>thirty</w:t>
      </w:r>
      <w:r w:rsidRPr="00166BD3">
        <w:rPr>
          <w:rFonts w:cs="Times New Roman"/>
          <w:i/>
          <w:szCs w:val="24"/>
        </w:rPr>
        <w:t xml:space="preserve"> men, </w:t>
      </w:r>
      <w:r w:rsidR="002C191D" w:rsidRPr="00166BD3">
        <w:rPr>
          <w:rFonts w:cs="Times New Roman"/>
          <w:i/>
          <w:szCs w:val="24"/>
        </w:rPr>
        <w:t>smashed</w:t>
      </w:r>
      <w:r w:rsidRPr="00166BD3">
        <w:rPr>
          <w:rFonts w:cs="Times New Roman"/>
          <w:i/>
          <w:szCs w:val="24"/>
        </w:rPr>
        <w:t xml:space="preserve"> them</w:t>
      </w:r>
    </w:p>
    <w:p w14:paraId="148F3D1A" w14:textId="77777777" w:rsidR="007D48B2" w:rsidRPr="00166BD3" w:rsidRDefault="007D48B2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Unknowing in their beds and ran out with their bodies,</w:t>
      </w:r>
    </w:p>
    <w:p w14:paraId="5627D254" w14:textId="77777777" w:rsidR="007D48B2" w:rsidRPr="00166BD3" w:rsidRDefault="002C191D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The</w:t>
      </w:r>
      <w:r w:rsidR="007D48B2" w:rsidRPr="00166BD3">
        <w:rPr>
          <w:rFonts w:cs="Times New Roman"/>
          <w:i/>
          <w:szCs w:val="24"/>
        </w:rPr>
        <w:t xml:space="preserve"> blood dripping behind him, back</w:t>
      </w:r>
    </w:p>
    <w:p w14:paraId="50BCD015" w14:textId="77777777" w:rsidR="00D22603" w:rsidRPr="00166BD3" w:rsidRDefault="007D48B2" w:rsidP="00166BD3">
      <w:pPr>
        <w:spacing w:line="240" w:lineRule="auto"/>
        <w:jc w:val="center"/>
        <w:rPr>
          <w:rFonts w:cs="Times New Roman"/>
          <w:color w:val="222222"/>
          <w:szCs w:val="24"/>
          <w:shd w:val="clear" w:color="auto" w:fill="FFFFFF"/>
        </w:rPr>
      </w:pPr>
      <w:r w:rsidRPr="00166BD3">
        <w:rPr>
          <w:rFonts w:cs="Times New Roman"/>
          <w:i/>
          <w:szCs w:val="24"/>
        </w:rPr>
        <w:t>To his lair, delighted with his night’s slaughter”</w:t>
      </w:r>
    </w:p>
    <w:p w14:paraId="7687A139" w14:textId="77777777" w:rsidR="00D62E69" w:rsidRPr="00166BD3" w:rsidRDefault="00D22603" w:rsidP="00166BD3">
      <w:pPr>
        <w:spacing w:line="48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color w:val="222222"/>
          <w:szCs w:val="24"/>
          <w:shd w:val="clear" w:color="auto" w:fill="FFFFFF"/>
        </w:rPr>
        <w:t>Heaney, S. (2009)</w:t>
      </w:r>
    </w:p>
    <w:p w14:paraId="4C41019D" w14:textId="77777777" w:rsidR="00166BD3" w:rsidRDefault="00D62E69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ab/>
      </w:r>
    </w:p>
    <w:p w14:paraId="74E7D240" w14:textId="77777777" w:rsidR="00D62E69" w:rsidRPr="00166BD3" w:rsidRDefault="00D62E69" w:rsidP="00166BD3">
      <w:pPr>
        <w:spacing w:line="480" w:lineRule="auto"/>
        <w:ind w:firstLine="720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 xml:space="preserve">At another instance, it has been shown that Beowulf, </w:t>
      </w:r>
      <w:r w:rsidR="00284BD1" w:rsidRPr="00166BD3">
        <w:rPr>
          <w:rFonts w:cs="Times New Roman"/>
          <w:szCs w:val="24"/>
        </w:rPr>
        <w:t>being</w:t>
      </w:r>
      <w:r w:rsidRPr="00166BD3">
        <w:rPr>
          <w:rFonts w:cs="Times New Roman"/>
          <w:szCs w:val="24"/>
        </w:rPr>
        <w:t xml:space="preserve"> strong and </w:t>
      </w:r>
      <w:r w:rsidR="00284BD1" w:rsidRPr="00166BD3">
        <w:rPr>
          <w:rFonts w:cs="Times New Roman"/>
          <w:szCs w:val="24"/>
        </w:rPr>
        <w:t xml:space="preserve">powerful person, did not hesitate to injure or even kill anyone. </w:t>
      </w:r>
    </w:p>
    <w:p w14:paraId="7C79E8DE" w14:textId="77777777" w:rsidR="000571A9" w:rsidRPr="00166BD3" w:rsidRDefault="000571A9" w:rsidP="00166BD3">
      <w:pPr>
        <w:spacing w:line="48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“Killing as often as he could”</w:t>
      </w:r>
    </w:p>
    <w:p w14:paraId="6BE78428" w14:textId="5BB965F8" w:rsidR="002C191D" w:rsidRPr="00166BD3" w:rsidRDefault="002C191D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tab/>
        <w:t>The people al</w:t>
      </w:r>
      <w:r w:rsidR="00166BD3" w:rsidRPr="00166BD3">
        <w:rPr>
          <w:rFonts w:cs="Times New Roman"/>
          <w:szCs w:val="24"/>
        </w:rPr>
        <w:t>so</w:t>
      </w:r>
      <w:r w:rsidRPr="00166BD3">
        <w:rPr>
          <w:rFonts w:cs="Times New Roman"/>
          <w:szCs w:val="24"/>
        </w:rPr>
        <w:t xml:space="preserve"> </w:t>
      </w:r>
      <w:r w:rsidR="005E3922" w:rsidRPr="00166BD3">
        <w:rPr>
          <w:rFonts w:cs="Times New Roman"/>
          <w:szCs w:val="24"/>
        </w:rPr>
        <w:t>portray</w:t>
      </w:r>
      <w:r w:rsidRPr="00166BD3">
        <w:rPr>
          <w:rFonts w:cs="Times New Roman"/>
          <w:szCs w:val="24"/>
        </w:rPr>
        <w:t xml:space="preserve"> that Beowulf was not only a cruel and savage man but also an extre</w:t>
      </w:r>
      <w:r w:rsidR="00166BD3" w:rsidRPr="00166BD3">
        <w:rPr>
          <w:rFonts w:cs="Times New Roman"/>
          <w:szCs w:val="24"/>
        </w:rPr>
        <w:t>mel</w:t>
      </w:r>
      <w:r w:rsidRPr="00166BD3">
        <w:rPr>
          <w:rFonts w:cs="Times New Roman"/>
          <w:szCs w:val="24"/>
        </w:rPr>
        <w:t xml:space="preserve">y arrogant person who did not </w:t>
      </w:r>
      <w:r w:rsidR="009379C0" w:rsidRPr="00166BD3">
        <w:rPr>
          <w:rFonts w:cs="Times New Roman"/>
          <w:szCs w:val="24"/>
        </w:rPr>
        <w:t xml:space="preserve">listen to anyone and </w:t>
      </w:r>
      <w:r w:rsidR="00D62E69" w:rsidRPr="00166BD3">
        <w:rPr>
          <w:rFonts w:cs="Times New Roman"/>
          <w:szCs w:val="24"/>
        </w:rPr>
        <w:t xml:space="preserve">if anyone </w:t>
      </w:r>
      <w:r w:rsidR="004A32F6" w:rsidRPr="00166BD3">
        <w:rPr>
          <w:rFonts w:cs="Times New Roman"/>
          <w:szCs w:val="24"/>
        </w:rPr>
        <w:t>tried</w:t>
      </w:r>
      <w:r w:rsidR="00D62E69" w:rsidRPr="00166BD3">
        <w:rPr>
          <w:rFonts w:cs="Times New Roman"/>
          <w:szCs w:val="24"/>
        </w:rPr>
        <w:t xml:space="preserve"> to talk or negotiate with him, he either completely </w:t>
      </w:r>
      <w:r w:rsidR="004A32F6" w:rsidRPr="00166BD3">
        <w:rPr>
          <w:rFonts w:cs="Times New Roman"/>
          <w:szCs w:val="24"/>
        </w:rPr>
        <w:t>ignored</w:t>
      </w:r>
      <w:r w:rsidR="00D62E69" w:rsidRPr="00166BD3">
        <w:rPr>
          <w:rFonts w:cs="Times New Roman"/>
          <w:szCs w:val="24"/>
        </w:rPr>
        <w:t xml:space="preserve"> him or killed him. The proof of this is given in the lines </w:t>
      </w:r>
    </w:p>
    <w:p w14:paraId="2BC5E7F2" w14:textId="77777777" w:rsidR="00D62E69" w:rsidRPr="00166BD3" w:rsidRDefault="000571A9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“</w:t>
      </w:r>
      <w:r w:rsidR="00D62E69" w:rsidRPr="00166BD3">
        <w:rPr>
          <w:rFonts w:cs="Times New Roman"/>
          <w:i/>
          <w:szCs w:val="24"/>
        </w:rPr>
        <w:t xml:space="preserve">How the </w:t>
      </w:r>
      <w:r w:rsidR="004A32F6" w:rsidRPr="00166BD3">
        <w:rPr>
          <w:rFonts w:cs="Times New Roman"/>
          <w:i/>
          <w:szCs w:val="24"/>
        </w:rPr>
        <w:t>monster</w:t>
      </w:r>
      <w:r w:rsidR="00D62E69" w:rsidRPr="00166BD3">
        <w:rPr>
          <w:rFonts w:cs="Times New Roman"/>
          <w:i/>
          <w:szCs w:val="24"/>
        </w:rPr>
        <w:t xml:space="preserve"> relished his savage war</w:t>
      </w:r>
    </w:p>
    <w:p w14:paraId="625FFAAA" w14:textId="77777777" w:rsidR="00D62E69" w:rsidRPr="00166BD3" w:rsidRDefault="00D62E69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On the Danes keeping the bloody feud</w:t>
      </w:r>
    </w:p>
    <w:p w14:paraId="17203E1A" w14:textId="77777777" w:rsidR="00D62E69" w:rsidRPr="00166BD3" w:rsidRDefault="00D62E69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 xml:space="preserve">Alive, seeking no peace, </w:t>
      </w:r>
      <w:r w:rsidR="004A32F6" w:rsidRPr="00166BD3">
        <w:rPr>
          <w:rFonts w:cs="Times New Roman"/>
          <w:i/>
          <w:szCs w:val="24"/>
        </w:rPr>
        <w:t>offering</w:t>
      </w:r>
    </w:p>
    <w:p w14:paraId="4AFB25F7" w14:textId="77777777" w:rsidR="00D62E69" w:rsidRPr="00166BD3" w:rsidRDefault="00D62E69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No truce, accepting no settlement, no price</w:t>
      </w:r>
    </w:p>
    <w:p w14:paraId="1FEC4940" w14:textId="77777777" w:rsidR="00D62E69" w:rsidRPr="00166BD3" w:rsidRDefault="00D62E69" w:rsidP="00166BD3">
      <w:pPr>
        <w:spacing w:line="24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In gold or land, and paying the living</w:t>
      </w:r>
    </w:p>
    <w:p w14:paraId="46C2F1E5" w14:textId="77777777" w:rsidR="007D48B2" w:rsidRPr="001C5EF7" w:rsidRDefault="00D62E69" w:rsidP="001C5EF7">
      <w:pPr>
        <w:spacing w:line="480" w:lineRule="auto"/>
        <w:jc w:val="center"/>
        <w:rPr>
          <w:rFonts w:cs="Times New Roman"/>
          <w:i/>
          <w:szCs w:val="24"/>
        </w:rPr>
      </w:pPr>
      <w:r w:rsidRPr="00166BD3">
        <w:rPr>
          <w:rFonts w:cs="Times New Roman"/>
          <w:i/>
          <w:szCs w:val="24"/>
        </w:rPr>
        <w:t>For one crime only with another.”</w:t>
      </w:r>
    </w:p>
    <w:p w14:paraId="3FC6A945" w14:textId="77777777" w:rsidR="005236DF" w:rsidRPr="00166BD3" w:rsidRDefault="005236DF" w:rsidP="00166BD3">
      <w:pPr>
        <w:spacing w:line="480" w:lineRule="auto"/>
        <w:jc w:val="center"/>
        <w:rPr>
          <w:rFonts w:cs="Times New Roman"/>
          <w:b/>
          <w:szCs w:val="24"/>
        </w:rPr>
      </w:pPr>
      <w:r w:rsidRPr="00166BD3">
        <w:rPr>
          <w:rFonts w:cs="Times New Roman"/>
          <w:b/>
          <w:szCs w:val="24"/>
        </w:rPr>
        <w:lastRenderedPageBreak/>
        <w:t>Conclusion</w:t>
      </w:r>
    </w:p>
    <w:p w14:paraId="4358960E" w14:textId="77777777" w:rsidR="000571A9" w:rsidRPr="00166BD3" w:rsidRDefault="000571A9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b/>
          <w:szCs w:val="24"/>
        </w:rPr>
        <w:tab/>
      </w:r>
      <w:r w:rsidRPr="00166BD3">
        <w:rPr>
          <w:rFonts w:cs="Times New Roman"/>
          <w:szCs w:val="24"/>
        </w:rPr>
        <w:t>Hence, in a nutshell, in the light of all the above arguments and</w:t>
      </w:r>
      <w:r w:rsidR="00BF490C" w:rsidRPr="00166BD3">
        <w:rPr>
          <w:rFonts w:cs="Times New Roman"/>
          <w:szCs w:val="24"/>
        </w:rPr>
        <w:t xml:space="preserve"> </w:t>
      </w:r>
      <w:r w:rsidRPr="00166BD3">
        <w:rPr>
          <w:rFonts w:cs="Times New Roman"/>
          <w:szCs w:val="24"/>
        </w:rPr>
        <w:t xml:space="preserve">pieces of evidence, it can be concluded that </w:t>
      </w:r>
      <w:r w:rsidR="004A32F6" w:rsidRPr="00166BD3">
        <w:rPr>
          <w:rFonts w:cs="Times New Roman"/>
          <w:szCs w:val="24"/>
        </w:rPr>
        <w:t xml:space="preserve">Beowulf was more of a monster than a hero. He only craved killing and bloodshed. He was a bloodthirsty person </w:t>
      </w:r>
      <w:r w:rsidR="000F6A63" w:rsidRPr="00166BD3">
        <w:rPr>
          <w:rFonts w:cs="Times New Roman"/>
          <w:szCs w:val="24"/>
        </w:rPr>
        <w:t xml:space="preserve">who was very proud of </w:t>
      </w:r>
      <w:r w:rsidR="003F6B46" w:rsidRPr="00166BD3">
        <w:rPr>
          <w:rFonts w:cs="Times New Roman"/>
          <w:szCs w:val="24"/>
        </w:rPr>
        <w:t xml:space="preserve">his power and strength. He did not hesitate in killing anybody and killed a number of people at times. </w:t>
      </w:r>
      <w:r w:rsidR="00467844" w:rsidRPr="00166BD3">
        <w:rPr>
          <w:rFonts w:cs="Times New Roman"/>
          <w:szCs w:val="24"/>
        </w:rPr>
        <w:t xml:space="preserve">He was very arrogant as well and did not like to talk or negotiate with anyone if anyone tried to settle things with him. </w:t>
      </w:r>
    </w:p>
    <w:p w14:paraId="388176B2" w14:textId="77777777" w:rsidR="00E6112B" w:rsidRPr="00166BD3" w:rsidRDefault="00E6112B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szCs w:val="24"/>
        </w:rPr>
        <w:br w:type="page"/>
      </w:r>
    </w:p>
    <w:p w14:paraId="59B35BCF" w14:textId="77777777" w:rsidR="00E6112B" w:rsidRPr="00166BD3" w:rsidRDefault="00E6112B" w:rsidP="00166BD3">
      <w:pPr>
        <w:spacing w:line="480" w:lineRule="auto"/>
        <w:jc w:val="center"/>
        <w:rPr>
          <w:rFonts w:cs="Times New Roman"/>
          <w:b/>
          <w:szCs w:val="24"/>
        </w:rPr>
      </w:pPr>
      <w:r w:rsidRPr="00166BD3">
        <w:rPr>
          <w:rFonts w:cs="Times New Roman"/>
          <w:b/>
          <w:szCs w:val="24"/>
        </w:rPr>
        <w:lastRenderedPageBreak/>
        <w:t>References</w:t>
      </w:r>
    </w:p>
    <w:p w14:paraId="50D60989" w14:textId="77777777" w:rsidR="00E6112B" w:rsidRPr="00166BD3" w:rsidRDefault="00D22603" w:rsidP="00166BD3">
      <w:pPr>
        <w:spacing w:line="480" w:lineRule="auto"/>
        <w:rPr>
          <w:rFonts w:cs="Times New Roman"/>
          <w:szCs w:val="24"/>
        </w:rPr>
      </w:pPr>
      <w:r w:rsidRPr="00166BD3">
        <w:rPr>
          <w:rFonts w:cs="Times New Roman"/>
          <w:color w:val="222222"/>
          <w:szCs w:val="24"/>
          <w:shd w:val="clear" w:color="auto" w:fill="FFFFFF"/>
        </w:rPr>
        <w:t>Heaney, S. (2009). </w:t>
      </w:r>
      <w:r w:rsidRPr="00166BD3">
        <w:rPr>
          <w:rFonts w:cs="Times New Roman"/>
          <w:i/>
          <w:iCs/>
          <w:color w:val="222222"/>
          <w:szCs w:val="24"/>
          <w:shd w:val="clear" w:color="auto" w:fill="FFFFFF"/>
        </w:rPr>
        <w:t>Beowulf</w:t>
      </w:r>
      <w:r w:rsidRPr="00166BD3">
        <w:rPr>
          <w:rFonts w:cs="Times New Roman"/>
          <w:color w:val="222222"/>
          <w:szCs w:val="24"/>
          <w:shd w:val="clear" w:color="auto" w:fill="FFFFFF"/>
        </w:rPr>
        <w:t>. Faber &amp; Faber.</w:t>
      </w:r>
    </w:p>
    <w:p w14:paraId="3E38B7D8" w14:textId="77777777" w:rsidR="005236DF" w:rsidRPr="00166BD3" w:rsidRDefault="005236DF" w:rsidP="00166BD3">
      <w:pPr>
        <w:spacing w:line="480" w:lineRule="auto"/>
        <w:jc w:val="center"/>
        <w:rPr>
          <w:rFonts w:cs="Times New Roman"/>
          <w:szCs w:val="24"/>
        </w:rPr>
      </w:pPr>
    </w:p>
    <w:sectPr w:rsidR="005236DF" w:rsidRPr="00166BD3" w:rsidSect="00D2260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80B5B" w14:textId="77777777" w:rsidR="00DD129B" w:rsidRDefault="00DD129B" w:rsidP="00D22603">
      <w:pPr>
        <w:spacing w:after="0" w:line="240" w:lineRule="auto"/>
      </w:pPr>
      <w:r>
        <w:separator/>
      </w:r>
    </w:p>
  </w:endnote>
  <w:endnote w:type="continuationSeparator" w:id="0">
    <w:p w14:paraId="772524D3" w14:textId="77777777" w:rsidR="00DD129B" w:rsidRDefault="00DD129B" w:rsidP="00D22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9EFC7" w14:textId="77777777" w:rsidR="00DD129B" w:rsidRDefault="00DD129B" w:rsidP="00D22603">
      <w:pPr>
        <w:spacing w:after="0" w:line="240" w:lineRule="auto"/>
      </w:pPr>
      <w:r>
        <w:separator/>
      </w:r>
    </w:p>
  </w:footnote>
  <w:footnote w:type="continuationSeparator" w:id="0">
    <w:p w14:paraId="1DD9B601" w14:textId="77777777" w:rsidR="00DD129B" w:rsidRDefault="00DD129B" w:rsidP="00D22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D944D" w14:textId="77777777" w:rsidR="00D22603" w:rsidRDefault="00D22603">
    <w:pPr>
      <w:pStyle w:val="Header"/>
      <w:jc w:val="right"/>
    </w:pPr>
    <w:r>
      <w:t xml:space="preserve">LITERATURE </w:t>
    </w:r>
    <w:r>
      <w:tab/>
    </w:r>
    <w:r>
      <w:tab/>
    </w:r>
    <w:sdt>
      <w:sdtPr>
        <w:id w:val="-13958082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EF7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577F2B8F" w14:textId="77777777" w:rsidR="00D22603" w:rsidRDefault="00D226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00DB8" w14:textId="77777777" w:rsidR="00D22603" w:rsidRDefault="00D22603">
    <w:pPr>
      <w:pStyle w:val="Header"/>
      <w:jc w:val="right"/>
    </w:pPr>
    <w:r>
      <w:t>Running Head: LITERATURE</w:t>
    </w:r>
    <w:sdt>
      <w:sdtPr>
        <w:id w:val="126727803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1A47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81B2CCE" w14:textId="77777777" w:rsidR="00D22603" w:rsidRDefault="00D226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LA0NzKxMDA3MzJU0lEKTi0uzszPAykwrAUAofowciwAAAA="/>
  </w:docVars>
  <w:rsids>
    <w:rsidRoot w:val="00F87924"/>
    <w:rsid w:val="000047AE"/>
    <w:rsid w:val="000571A9"/>
    <w:rsid w:val="000F6A63"/>
    <w:rsid w:val="001629F0"/>
    <w:rsid w:val="00164D5E"/>
    <w:rsid w:val="00166BD3"/>
    <w:rsid w:val="001A2BC1"/>
    <w:rsid w:val="001C5EF7"/>
    <w:rsid w:val="00244634"/>
    <w:rsid w:val="00284BD1"/>
    <w:rsid w:val="002C191D"/>
    <w:rsid w:val="00306544"/>
    <w:rsid w:val="003355F3"/>
    <w:rsid w:val="003F6B46"/>
    <w:rsid w:val="00467844"/>
    <w:rsid w:val="004A32F6"/>
    <w:rsid w:val="005236DF"/>
    <w:rsid w:val="005E3922"/>
    <w:rsid w:val="007D48B2"/>
    <w:rsid w:val="007F0ACB"/>
    <w:rsid w:val="00805D8B"/>
    <w:rsid w:val="00824BBC"/>
    <w:rsid w:val="008566BB"/>
    <w:rsid w:val="00861E95"/>
    <w:rsid w:val="008B056F"/>
    <w:rsid w:val="009379C0"/>
    <w:rsid w:val="00985665"/>
    <w:rsid w:val="009C2D90"/>
    <w:rsid w:val="00A86F75"/>
    <w:rsid w:val="00AB1A47"/>
    <w:rsid w:val="00AD3260"/>
    <w:rsid w:val="00B83CA3"/>
    <w:rsid w:val="00BB08F0"/>
    <w:rsid w:val="00BF490C"/>
    <w:rsid w:val="00C13F31"/>
    <w:rsid w:val="00CB2740"/>
    <w:rsid w:val="00D22603"/>
    <w:rsid w:val="00D62E69"/>
    <w:rsid w:val="00DD129B"/>
    <w:rsid w:val="00E14ADE"/>
    <w:rsid w:val="00E6112B"/>
    <w:rsid w:val="00EB4D5B"/>
    <w:rsid w:val="00EB6ECA"/>
    <w:rsid w:val="00ED0C6C"/>
    <w:rsid w:val="00F8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767A0"/>
  <w15:chartTrackingRefBased/>
  <w15:docId w15:val="{821326F7-E920-47BF-B071-54F85CE6E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BB08F0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B08F0"/>
    <w:rPr>
      <w:rFonts w:eastAsiaTheme="majorEastAsia" w:cstheme="majorBidi"/>
      <w:b/>
      <w:color w:val="000000" w:themeColor="text1"/>
      <w:szCs w:val="24"/>
    </w:rPr>
  </w:style>
  <w:style w:type="paragraph" w:styleId="NoSpacing">
    <w:name w:val="No Spacing"/>
    <w:uiPriority w:val="1"/>
    <w:qFormat/>
    <w:rsid w:val="00BB08F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22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603"/>
  </w:style>
  <w:style w:type="paragraph" w:styleId="Footer">
    <w:name w:val="footer"/>
    <w:basedOn w:val="Normal"/>
    <w:link w:val="FooterChar"/>
    <w:uiPriority w:val="99"/>
    <w:unhideWhenUsed/>
    <w:rsid w:val="00D22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C50B6-C233-43CA-9673-EFD969906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5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ya</dc:creator>
  <cp:keywords/>
  <dc:description/>
  <cp:lastModifiedBy>PF</cp:lastModifiedBy>
  <cp:revision>36</cp:revision>
  <dcterms:created xsi:type="dcterms:W3CDTF">2019-09-30T09:28:00Z</dcterms:created>
  <dcterms:modified xsi:type="dcterms:W3CDTF">2019-09-30T12:13:00Z</dcterms:modified>
</cp:coreProperties>
</file>